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7370"/>
      </w:tblGrid>
      <w:tr w:rsidR="00381953" w:rsidRPr="00324B3E" w:rsidTr="00D04484">
        <w:tc>
          <w:tcPr>
            <w:tcW w:w="3420" w:type="dxa"/>
            <w:vAlign w:val="center"/>
          </w:tcPr>
          <w:p w:rsidR="00381953" w:rsidRPr="00324B3E" w:rsidRDefault="00381953" w:rsidP="00D04484">
            <w:pPr>
              <w:pStyle w:val="NoSpacing"/>
              <w:jc w:val="center"/>
              <w:rPr>
                <w:rFonts w:ascii="Arial" w:hAnsi="Arial" w:cs="Arial"/>
                <w:sz w:val="24"/>
              </w:rPr>
            </w:pPr>
            <w:r w:rsidRPr="00324B3E">
              <w:rPr>
                <w:rFonts w:ascii="Arial" w:hAnsi="Arial" w:cs="Arial"/>
                <w:noProof/>
                <w:sz w:val="24"/>
              </w:rPr>
              <w:drawing>
                <wp:inline distT="0" distB="0" distL="0" distR="0" wp14:anchorId="31EED9BA" wp14:editId="33237A2E">
                  <wp:extent cx="1280163" cy="12801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Seal.1cl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163" cy="1280163"/>
                          </a:xfrm>
                          <a:prstGeom prst="rect">
                            <a:avLst/>
                          </a:prstGeom>
                        </pic:spPr>
                      </pic:pic>
                    </a:graphicData>
                  </a:graphic>
                </wp:inline>
              </w:drawing>
            </w:r>
          </w:p>
        </w:tc>
        <w:tc>
          <w:tcPr>
            <w:tcW w:w="7370" w:type="dxa"/>
            <w:vAlign w:val="center"/>
          </w:tcPr>
          <w:p w:rsidR="00381953" w:rsidRDefault="00381953" w:rsidP="00381953">
            <w:pPr>
              <w:spacing w:after="0"/>
              <w:jc w:val="center"/>
              <w:rPr>
                <w:rFonts w:ascii="Arial" w:eastAsia="MS PMincho" w:hAnsi="Arial" w:cs="Arial"/>
                <w:b/>
                <w:sz w:val="28"/>
                <w:szCs w:val="28"/>
              </w:rPr>
            </w:pPr>
            <w:r>
              <w:rPr>
                <w:rFonts w:ascii="Arial" w:eastAsia="MS PMincho" w:hAnsi="Arial" w:cs="Arial"/>
                <w:b/>
                <w:sz w:val="28"/>
                <w:szCs w:val="28"/>
              </w:rPr>
              <w:t xml:space="preserve">District </w:t>
            </w:r>
            <w:r w:rsidR="00AD1EBF">
              <w:rPr>
                <w:rFonts w:ascii="Arial" w:eastAsia="MS PMincho" w:hAnsi="Arial" w:cs="Arial"/>
                <w:b/>
                <w:sz w:val="28"/>
                <w:szCs w:val="28"/>
              </w:rPr>
              <w:t>1</w:t>
            </w:r>
            <w:r>
              <w:rPr>
                <w:rFonts w:ascii="Arial" w:eastAsia="MS PMincho" w:hAnsi="Arial" w:cs="Arial"/>
                <w:b/>
                <w:sz w:val="28"/>
                <w:szCs w:val="28"/>
              </w:rPr>
              <w:t xml:space="preserve"> Citizens Advisory Board Meeting</w:t>
            </w:r>
          </w:p>
          <w:p w:rsidR="00381953" w:rsidRPr="00324B3E" w:rsidRDefault="00381953" w:rsidP="00D04484">
            <w:pPr>
              <w:jc w:val="center"/>
              <w:rPr>
                <w:rFonts w:ascii="Arial" w:eastAsia="MS PMincho" w:hAnsi="Arial" w:cs="Arial"/>
                <w:b/>
                <w:sz w:val="28"/>
                <w:szCs w:val="28"/>
              </w:rPr>
            </w:pPr>
            <w:r>
              <w:rPr>
                <w:rFonts w:ascii="Arial" w:eastAsia="MS PMincho" w:hAnsi="Arial" w:cs="Arial"/>
                <w:b/>
                <w:sz w:val="28"/>
                <w:szCs w:val="28"/>
              </w:rPr>
              <w:t>Minutes</w:t>
            </w:r>
          </w:p>
          <w:p w:rsidR="00381953" w:rsidRPr="00AD1EBF" w:rsidRDefault="0084013D" w:rsidP="00D04484">
            <w:pPr>
              <w:pStyle w:val="NoSpacing"/>
              <w:jc w:val="center"/>
              <w:rPr>
                <w:rFonts w:ascii="Arial" w:hAnsi="Arial" w:cs="Arial"/>
              </w:rPr>
            </w:pPr>
            <w:r>
              <w:rPr>
                <w:rFonts w:ascii="Arial" w:hAnsi="Arial" w:cs="Arial"/>
              </w:rPr>
              <w:t>Monday, June 12</w:t>
            </w:r>
            <w:r w:rsidR="00194EB9">
              <w:rPr>
                <w:rFonts w:ascii="Arial" w:hAnsi="Arial" w:cs="Arial"/>
              </w:rPr>
              <w:t>, 2023</w:t>
            </w:r>
            <w:r w:rsidR="00381953" w:rsidRPr="00AD1EBF">
              <w:rPr>
                <w:rFonts w:ascii="Arial" w:hAnsi="Arial" w:cs="Arial"/>
              </w:rPr>
              <w:t xml:space="preserve"> | </w:t>
            </w:r>
            <w:r w:rsidR="00AD1EBF" w:rsidRPr="00AD1EBF">
              <w:rPr>
                <w:rFonts w:ascii="Arial" w:hAnsi="Arial" w:cs="Arial"/>
              </w:rPr>
              <w:t>5:30 p.m.</w:t>
            </w:r>
          </w:p>
          <w:p w:rsidR="0084013D" w:rsidRDefault="0084013D" w:rsidP="003E142A">
            <w:pPr>
              <w:pStyle w:val="NoSpacing"/>
              <w:jc w:val="center"/>
              <w:rPr>
                <w:rFonts w:ascii="Arial" w:hAnsi="Arial" w:cs="Arial"/>
                <w:i/>
                <w:sz w:val="24"/>
                <w:szCs w:val="24"/>
              </w:rPr>
            </w:pPr>
            <w:r>
              <w:rPr>
                <w:rFonts w:ascii="Arial" w:hAnsi="Arial" w:cs="Arial"/>
                <w:i/>
                <w:sz w:val="24"/>
                <w:szCs w:val="24"/>
              </w:rPr>
              <w:t xml:space="preserve">Regional Forensic Science Center, </w:t>
            </w:r>
          </w:p>
          <w:p w:rsidR="00381953" w:rsidRPr="00324B3E" w:rsidRDefault="0084013D" w:rsidP="003E142A">
            <w:pPr>
              <w:pStyle w:val="NoSpacing"/>
              <w:jc w:val="center"/>
              <w:rPr>
                <w:rFonts w:ascii="Arial" w:hAnsi="Arial" w:cs="Arial"/>
              </w:rPr>
            </w:pPr>
            <w:r>
              <w:rPr>
                <w:rFonts w:ascii="Arial" w:hAnsi="Arial" w:cs="Arial"/>
                <w:i/>
                <w:sz w:val="24"/>
                <w:szCs w:val="24"/>
              </w:rPr>
              <w:t>1109 N. Minneapolis Wichita, KS 67214</w:t>
            </w:r>
          </w:p>
        </w:tc>
      </w:tr>
    </w:tbl>
    <w:p w:rsidR="006A0DEE" w:rsidRDefault="006A0DEE" w:rsidP="00381953">
      <w:pPr>
        <w:pStyle w:val="NoSpacing"/>
        <w:pBdr>
          <w:bottom w:val="single" w:sz="6" w:space="9" w:color="auto"/>
        </w:pBdr>
        <w:rPr>
          <w:rFonts w:ascii="Arial" w:hAnsi="Arial" w:cs="Arial"/>
          <w:sz w:val="24"/>
        </w:rPr>
      </w:pPr>
    </w:p>
    <w:p w:rsidR="006A0DEE" w:rsidRPr="006E4310" w:rsidRDefault="006A0DEE" w:rsidP="00381953">
      <w:pPr>
        <w:tabs>
          <w:tab w:val="left" w:pos="1440"/>
        </w:tabs>
        <w:spacing w:before="120"/>
        <w:rPr>
          <w:rFonts w:ascii="Verdana" w:hAnsi="Verdana"/>
          <w:sz w:val="16"/>
        </w:rPr>
      </w:pPr>
      <w:r w:rsidRPr="006E4310">
        <w:rPr>
          <w:rFonts w:ascii="Arial" w:hAnsi="Arial" w:cs="Arial"/>
          <w:b/>
        </w:rPr>
        <w:t xml:space="preserve">Board </w:t>
      </w:r>
      <w:r w:rsidR="00A56958">
        <w:rPr>
          <w:rFonts w:ascii="Arial" w:hAnsi="Arial" w:cs="Arial"/>
          <w:b/>
        </w:rPr>
        <w:t>M</w:t>
      </w:r>
      <w:r w:rsidRPr="006E4310">
        <w:rPr>
          <w:rFonts w:ascii="Arial" w:hAnsi="Arial" w:cs="Arial"/>
          <w:b/>
        </w:rPr>
        <w:t>embers</w:t>
      </w:r>
      <w:r w:rsidR="00007191">
        <w:rPr>
          <w:rFonts w:ascii="Arial" w:hAnsi="Arial" w:cs="Arial"/>
          <w:b/>
        </w:rPr>
        <w:t xml:space="preserve"> in Attendance</w:t>
      </w:r>
      <w:r w:rsidRPr="006E4310">
        <w:rPr>
          <w:rFonts w:ascii="Arial" w:hAnsi="Arial" w:cs="Arial"/>
          <w:b/>
        </w:rPr>
        <w:t>:</w:t>
      </w:r>
      <w:r w:rsidRPr="006E4310">
        <w:rPr>
          <w:rFonts w:ascii="Arial" w:hAnsi="Arial" w:cs="Arial"/>
        </w:rPr>
        <w:t xml:space="preserve"> </w:t>
      </w:r>
      <w:r w:rsidR="00C87111">
        <w:rPr>
          <w:rFonts w:ascii="Arial" w:hAnsi="Arial" w:cs="Arial"/>
        </w:rPr>
        <w:t>Daniel Bateman,</w:t>
      </w:r>
      <w:r w:rsidR="005B7B44">
        <w:rPr>
          <w:rFonts w:ascii="Arial" w:hAnsi="Arial" w:cs="Arial"/>
        </w:rPr>
        <w:t xml:space="preserve"> </w:t>
      </w:r>
      <w:r w:rsidR="008A66A5" w:rsidRPr="00C514D1">
        <w:rPr>
          <w:rFonts w:ascii="Arial" w:hAnsi="Arial" w:cs="Arial"/>
        </w:rPr>
        <w:t xml:space="preserve">Judah Craig, Joseph Dozier, Diane Gjerstad, </w:t>
      </w:r>
      <w:r w:rsidR="008A66A5">
        <w:rPr>
          <w:rFonts w:ascii="Arial" w:hAnsi="Arial" w:cs="Arial"/>
        </w:rPr>
        <w:t>Jim Reid</w:t>
      </w:r>
      <w:r w:rsidR="0035258C">
        <w:rPr>
          <w:rFonts w:ascii="Arial" w:hAnsi="Arial" w:cs="Arial"/>
        </w:rPr>
        <w:t>, Steven Burt</w:t>
      </w:r>
      <w:r w:rsidR="0084013D">
        <w:rPr>
          <w:rFonts w:ascii="Arial" w:hAnsi="Arial" w:cs="Arial"/>
        </w:rPr>
        <w:t>, Natalie Phan, Dr. Stephanie Kuhlmann</w:t>
      </w:r>
    </w:p>
    <w:p w:rsidR="006A0DEE" w:rsidRPr="006E4310" w:rsidRDefault="006A0DEE" w:rsidP="006A0DEE">
      <w:pPr>
        <w:pStyle w:val="NoSpacing"/>
        <w:pBdr>
          <w:bottom w:val="single" w:sz="6" w:space="1" w:color="auto"/>
        </w:pBdr>
        <w:rPr>
          <w:rFonts w:ascii="Arial" w:hAnsi="Arial" w:cs="Arial"/>
        </w:rPr>
      </w:pPr>
      <w:r w:rsidRPr="006E4310">
        <w:rPr>
          <w:rFonts w:ascii="Arial" w:hAnsi="Arial" w:cs="Arial"/>
          <w:b/>
        </w:rPr>
        <w:t xml:space="preserve">County </w:t>
      </w:r>
      <w:r w:rsidR="00A56958">
        <w:rPr>
          <w:rFonts w:ascii="Arial" w:hAnsi="Arial" w:cs="Arial"/>
          <w:b/>
        </w:rPr>
        <w:t>R</w:t>
      </w:r>
      <w:r w:rsidRPr="006E4310">
        <w:rPr>
          <w:rFonts w:ascii="Arial" w:hAnsi="Arial" w:cs="Arial"/>
          <w:b/>
        </w:rPr>
        <w:t>epresentatives:</w:t>
      </w:r>
      <w:r w:rsidR="008A66A5">
        <w:rPr>
          <w:rFonts w:ascii="Arial" w:hAnsi="Arial" w:cs="Arial"/>
        </w:rPr>
        <w:t xml:space="preserve"> </w:t>
      </w:r>
      <w:r w:rsidR="0084013D">
        <w:rPr>
          <w:rFonts w:ascii="Arial" w:hAnsi="Arial" w:cs="Arial"/>
        </w:rPr>
        <w:t>Shelly Steadman Director of</w:t>
      </w:r>
      <w:r w:rsidR="0084013D" w:rsidRPr="0084013D">
        <w:rPr>
          <w:rFonts w:ascii="Arial" w:hAnsi="Arial" w:cs="Arial"/>
        </w:rPr>
        <w:t xml:space="preserve"> </w:t>
      </w:r>
      <w:r w:rsidR="0084013D">
        <w:rPr>
          <w:rFonts w:ascii="Arial" w:hAnsi="Arial" w:cs="Arial"/>
        </w:rPr>
        <w:t>Regional Forensic Science Center</w:t>
      </w:r>
    </w:p>
    <w:p w:rsidR="00D35332" w:rsidRPr="009B6E3B" w:rsidRDefault="00D35332" w:rsidP="00D35332">
      <w:pPr>
        <w:pStyle w:val="Heading1"/>
        <w:ind w:left="720"/>
        <w:rPr>
          <w:sz w:val="18"/>
          <w:szCs w:val="28"/>
          <w:u w:val="single"/>
        </w:rPr>
      </w:pPr>
    </w:p>
    <w:p w:rsidR="00BD323D" w:rsidRDefault="00BD323D" w:rsidP="00BD323D">
      <w:pPr>
        <w:pStyle w:val="NoSpacing"/>
        <w:numPr>
          <w:ilvl w:val="0"/>
          <w:numId w:val="1"/>
        </w:numPr>
        <w:rPr>
          <w:rFonts w:ascii="Arial" w:hAnsi="Arial" w:cs="Arial"/>
          <w:b/>
        </w:rPr>
      </w:pPr>
      <w:r w:rsidRPr="000A5268">
        <w:rPr>
          <w:rFonts w:ascii="Arial" w:hAnsi="Arial" w:cs="Arial"/>
          <w:b/>
        </w:rPr>
        <w:t>Call to Order</w:t>
      </w:r>
    </w:p>
    <w:p w:rsidR="00273DB4" w:rsidRPr="00C96B2C" w:rsidRDefault="00C63134" w:rsidP="00273DB4">
      <w:pPr>
        <w:pStyle w:val="NoSpacing"/>
        <w:numPr>
          <w:ilvl w:val="1"/>
          <w:numId w:val="1"/>
        </w:numPr>
        <w:rPr>
          <w:rFonts w:ascii="Arial" w:hAnsi="Arial" w:cs="Arial"/>
        </w:rPr>
      </w:pPr>
      <w:r w:rsidRPr="00C96B2C">
        <w:rPr>
          <w:rFonts w:ascii="Arial" w:hAnsi="Arial" w:cs="Arial"/>
        </w:rPr>
        <w:t xml:space="preserve">Chair </w:t>
      </w:r>
      <w:r w:rsidR="003E142A" w:rsidRPr="00C96B2C">
        <w:rPr>
          <w:rFonts w:ascii="Arial" w:hAnsi="Arial" w:cs="Arial"/>
        </w:rPr>
        <w:t xml:space="preserve">Judah Craig </w:t>
      </w:r>
      <w:r w:rsidR="00273DB4" w:rsidRPr="00C96B2C">
        <w:rPr>
          <w:rFonts w:ascii="Arial" w:hAnsi="Arial" w:cs="Arial"/>
        </w:rPr>
        <w:t xml:space="preserve">called the meeting to order </w:t>
      </w:r>
      <w:r w:rsidR="00273DB4" w:rsidRPr="00CE549C">
        <w:rPr>
          <w:rFonts w:ascii="Arial" w:hAnsi="Arial" w:cs="Arial"/>
        </w:rPr>
        <w:t xml:space="preserve">at </w:t>
      </w:r>
      <w:r w:rsidR="00A66276" w:rsidRPr="00CE549C">
        <w:rPr>
          <w:rFonts w:ascii="Arial" w:hAnsi="Arial" w:cs="Arial"/>
        </w:rPr>
        <w:t>5:</w:t>
      </w:r>
      <w:r w:rsidR="0084013D">
        <w:rPr>
          <w:rFonts w:ascii="Arial" w:hAnsi="Arial" w:cs="Arial"/>
        </w:rPr>
        <w:t>35</w:t>
      </w:r>
      <w:r w:rsidR="00B4278A">
        <w:rPr>
          <w:rFonts w:ascii="Arial" w:hAnsi="Arial" w:cs="Arial"/>
        </w:rPr>
        <w:t xml:space="preserve"> </w:t>
      </w:r>
      <w:r w:rsidR="003E142A" w:rsidRPr="00CE549C">
        <w:rPr>
          <w:rFonts w:ascii="Arial" w:hAnsi="Arial" w:cs="Arial"/>
        </w:rPr>
        <w:t>p</w:t>
      </w:r>
      <w:r w:rsidR="003E142A" w:rsidRPr="00C96B2C">
        <w:rPr>
          <w:rFonts w:ascii="Arial" w:hAnsi="Arial" w:cs="Arial"/>
        </w:rPr>
        <w:t>.m</w:t>
      </w:r>
      <w:r w:rsidR="00273DB4" w:rsidRPr="00C96B2C">
        <w:rPr>
          <w:rFonts w:ascii="Arial" w:hAnsi="Arial" w:cs="Arial"/>
        </w:rPr>
        <w:t>.</w:t>
      </w:r>
    </w:p>
    <w:p w:rsidR="00273DB4" w:rsidRPr="005258FA" w:rsidRDefault="00273DB4" w:rsidP="00273DB4">
      <w:pPr>
        <w:pStyle w:val="NoSpacing"/>
        <w:numPr>
          <w:ilvl w:val="0"/>
          <w:numId w:val="1"/>
        </w:numPr>
        <w:rPr>
          <w:rFonts w:ascii="Arial" w:hAnsi="Arial" w:cs="Arial"/>
          <w:b/>
        </w:rPr>
      </w:pPr>
      <w:r w:rsidRPr="005258FA">
        <w:rPr>
          <w:rFonts w:ascii="Arial" w:hAnsi="Arial" w:cs="Arial"/>
          <w:b/>
        </w:rPr>
        <w:t>Approval of Meeting Minutes</w:t>
      </w:r>
    </w:p>
    <w:p w:rsidR="00273DB4" w:rsidRPr="00B4278A" w:rsidRDefault="00273DB4" w:rsidP="00536A33">
      <w:pPr>
        <w:pStyle w:val="NoSpacing"/>
        <w:numPr>
          <w:ilvl w:val="1"/>
          <w:numId w:val="1"/>
        </w:numPr>
        <w:rPr>
          <w:rFonts w:ascii="Arial" w:hAnsi="Arial" w:cs="Arial"/>
        </w:rPr>
      </w:pPr>
      <w:r>
        <w:rPr>
          <w:rFonts w:ascii="Arial" w:hAnsi="Arial" w:cs="Arial"/>
        </w:rPr>
        <w:t xml:space="preserve">A motion was made by </w:t>
      </w:r>
      <w:r w:rsidR="0084013D">
        <w:rPr>
          <w:rFonts w:ascii="Arial" w:hAnsi="Arial" w:cs="Arial"/>
        </w:rPr>
        <w:t>Daniel Bateman</w:t>
      </w:r>
      <w:r w:rsidR="00B4278A">
        <w:rPr>
          <w:rFonts w:ascii="Arial" w:hAnsi="Arial" w:cs="Arial"/>
        </w:rPr>
        <w:t xml:space="preserve"> </w:t>
      </w:r>
      <w:r w:rsidR="0084013D">
        <w:rPr>
          <w:rFonts w:ascii="Arial" w:hAnsi="Arial" w:cs="Arial"/>
        </w:rPr>
        <w:t xml:space="preserve">to approve the minutes. Steven Burt </w:t>
      </w:r>
      <w:r>
        <w:rPr>
          <w:rFonts w:ascii="Arial" w:hAnsi="Arial" w:cs="Arial"/>
        </w:rPr>
        <w:t xml:space="preserve">seconded this motion. </w:t>
      </w:r>
      <w:r w:rsidRPr="00A32BD0">
        <w:rPr>
          <w:rFonts w:ascii="Arial" w:hAnsi="Arial" w:cs="Arial"/>
          <w:b/>
        </w:rPr>
        <w:t xml:space="preserve">The CAB approved the </w:t>
      </w:r>
      <w:r w:rsidR="004C2244">
        <w:rPr>
          <w:rFonts w:ascii="Arial" w:hAnsi="Arial" w:cs="Arial"/>
          <w:b/>
        </w:rPr>
        <w:t>motion</w:t>
      </w:r>
      <w:r w:rsidRPr="00A32BD0">
        <w:rPr>
          <w:rFonts w:ascii="Arial" w:hAnsi="Arial" w:cs="Arial"/>
          <w:b/>
        </w:rPr>
        <w:t xml:space="preserve"> with a vote of </w:t>
      </w:r>
      <w:r w:rsidR="00207B5B">
        <w:rPr>
          <w:rFonts w:ascii="Arial" w:hAnsi="Arial" w:cs="Arial"/>
          <w:b/>
        </w:rPr>
        <w:t>4</w:t>
      </w:r>
      <w:r w:rsidR="000A0348" w:rsidRPr="00C96B2C">
        <w:rPr>
          <w:rFonts w:ascii="Arial" w:hAnsi="Arial" w:cs="Arial"/>
          <w:b/>
        </w:rPr>
        <w:t>-0</w:t>
      </w:r>
      <w:r w:rsidR="006A0DEE">
        <w:rPr>
          <w:rFonts w:ascii="Arial" w:hAnsi="Arial" w:cs="Arial"/>
          <w:b/>
        </w:rPr>
        <w:t>.</w:t>
      </w:r>
    </w:p>
    <w:p w:rsidR="00F800F5" w:rsidRDefault="00F800F5" w:rsidP="005D7877">
      <w:pPr>
        <w:pStyle w:val="NoSpacing"/>
        <w:numPr>
          <w:ilvl w:val="0"/>
          <w:numId w:val="1"/>
        </w:numPr>
        <w:rPr>
          <w:rFonts w:ascii="Arial" w:hAnsi="Arial" w:cs="Arial"/>
          <w:b/>
        </w:rPr>
      </w:pPr>
      <w:r>
        <w:rPr>
          <w:rFonts w:ascii="Arial" w:hAnsi="Arial" w:cs="Arial"/>
          <w:b/>
        </w:rPr>
        <w:t>Public Agenda</w:t>
      </w:r>
    </w:p>
    <w:p w:rsidR="00CE6776" w:rsidRPr="000A0348" w:rsidRDefault="00CE6776" w:rsidP="00CE6776">
      <w:pPr>
        <w:pStyle w:val="NoSpacing"/>
        <w:numPr>
          <w:ilvl w:val="1"/>
          <w:numId w:val="1"/>
        </w:numPr>
        <w:rPr>
          <w:rFonts w:ascii="Arial" w:hAnsi="Arial" w:cs="Arial"/>
          <w:b/>
        </w:rPr>
      </w:pPr>
      <w:r w:rsidRPr="000A0348">
        <w:rPr>
          <w:rFonts w:ascii="Arial" w:hAnsi="Arial" w:cs="Arial"/>
        </w:rPr>
        <w:t>No Public Comments</w:t>
      </w:r>
    </w:p>
    <w:p w:rsidR="005D7877" w:rsidRPr="005258FA" w:rsidRDefault="005D7877" w:rsidP="005D7877">
      <w:pPr>
        <w:pStyle w:val="NoSpacing"/>
        <w:numPr>
          <w:ilvl w:val="0"/>
          <w:numId w:val="1"/>
        </w:numPr>
        <w:rPr>
          <w:rFonts w:ascii="Arial" w:hAnsi="Arial" w:cs="Arial"/>
          <w:b/>
        </w:rPr>
      </w:pPr>
      <w:r w:rsidRPr="005258FA">
        <w:rPr>
          <w:rFonts w:ascii="Arial" w:hAnsi="Arial" w:cs="Arial"/>
          <w:b/>
        </w:rPr>
        <w:t>New Business</w:t>
      </w:r>
    </w:p>
    <w:p w:rsidR="00C32415" w:rsidRDefault="00C32415" w:rsidP="00C32415">
      <w:pPr>
        <w:pStyle w:val="NoSpacing"/>
        <w:numPr>
          <w:ilvl w:val="1"/>
          <w:numId w:val="1"/>
        </w:numPr>
        <w:rPr>
          <w:rFonts w:ascii="Arial" w:hAnsi="Arial" w:cs="Arial"/>
        </w:rPr>
      </w:pPr>
      <w:r>
        <w:rPr>
          <w:rFonts w:ascii="Arial" w:hAnsi="Arial" w:cs="Arial"/>
        </w:rPr>
        <w:t>Shelly Steadman opens with an introduction and background on her position and the center</w:t>
      </w:r>
    </w:p>
    <w:p w:rsidR="00C32415" w:rsidRDefault="00C32415" w:rsidP="00C32415">
      <w:pPr>
        <w:pStyle w:val="NoSpacing"/>
        <w:numPr>
          <w:ilvl w:val="3"/>
          <w:numId w:val="1"/>
        </w:numPr>
        <w:rPr>
          <w:rFonts w:ascii="Arial" w:hAnsi="Arial" w:cs="Arial"/>
        </w:rPr>
      </w:pPr>
      <w:r>
        <w:rPr>
          <w:rFonts w:ascii="Arial" w:hAnsi="Arial" w:cs="Arial"/>
        </w:rPr>
        <w:t>The center has 40</w:t>
      </w:r>
      <w:r w:rsidR="005711DC">
        <w:rPr>
          <w:rFonts w:ascii="Arial" w:hAnsi="Arial" w:cs="Arial"/>
        </w:rPr>
        <w:t xml:space="preserve"> employees with most of them working</w:t>
      </w:r>
      <w:r>
        <w:rPr>
          <w:rFonts w:ascii="Arial" w:hAnsi="Arial" w:cs="Arial"/>
        </w:rPr>
        <w:t xml:space="preserve"> in the lab</w:t>
      </w:r>
      <w:r w:rsidR="005711DC">
        <w:rPr>
          <w:rFonts w:ascii="Arial" w:hAnsi="Arial" w:cs="Arial"/>
        </w:rPr>
        <w:t xml:space="preserve">oratory </w:t>
      </w:r>
      <w:r>
        <w:rPr>
          <w:rFonts w:ascii="Arial" w:hAnsi="Arial" w:cs="Arial"/>
        </w:rPr>
        <w:t>division</w:t>
      </w:r>
    </w:p>
    <w:p w:rsidR="00C32415" w:rsidRDefault="00C32415" w:rsidP="00C32415">
      <w:pPr>
        <w:pStyle w:val="NoSpacing"/>
        <w:numPr>
          <w:ilvl w:val="3"/>
          <w:numId w:val="1"/>
        </w:numPr>
        <w:rPr>
          <w:rFonts w:ascii="Arial" w:hAnsi="Arial" w:cs="Arial"/>
        </w:rPr>
      </w:pPr>
      <w:r>
        <w:rPr>
          <w:rFonts w:ascii="Arial" w:hAnsi="Arial" w:cs="Arial"/>
        </w:rPr>
        <w:t>Situated with the District Coroner</w:t>
      </w:r>
    </w:p>
    <w:p w:rsidR="005711DC" w:rsidRDefault="005711DC" w:rsidP="00C32415">
      <w:pPr>
        <w:pStyle w:val="NoSpacing"/>
        <w:numPr>
          <w:ilvl w:val="3"/>
          <w:numId w:val="1"/>
        </w:numPr>
        <w:rPr>
          <w:rFonts w:ascii="Arial" w:hAnsi="Arial" w:cs="Arial"/>
        </w:rPr>
      </w:pPr>
      <w:r>
        <w:rPr>
          <w:rFonts w:ascii="Arial" w:hAnsi="Arial" w:cs="Arial"/>
        </w:rPr>
        <w:t>The center serves 21-25 counties</w:t>
      </w:r>
    </w:p>
    <w:p w:rsidR="005711DC" w:rsidRDefault="005711DC" w:rsidP="00C32415">
      <w:pPr>
        <w:pStyle w:val="NoSpacing"/>
        <w:numPr>
          <w:ilvl w:val="3"/>
          <w:numId w:val="1"/>
        </w:numPr>
        <w:rPr>
          <w:rFonts w:ascii="Arial" w:hAnsi="Arial" w:cs="Arial"/>
        </w:rPr>
      </w:pPr>
      <w:r>
        <w:rPr>
          <w:rFonts w:ascii="Arial" w:hAnsi="Arial" w:cs="Arial"/>
        </w:rPr>
        <w:t>25% of work is out of county work</w:t>
      </w:r>
    </w:p>
    <w:p w:rsidR="005711DC" w:rsidRDefault="005711DC" w:rsidP="00C32415">
      <w:pPr>
        <w:pStyle w:val="NoSpacing"/>
        <w:numPr>
          <w:ilvl w:val="3"/>
          <w:numId w:val="1"/>
        </w:numPr>
        <w:rPr>
          <w:rFonts w:ascii="Arial" w:hAnsi="Arial" w:cs="Arial"/>
        </w:rPr>
      </w:pPr>
      <w:r>
        <w:rPr>
          <w:rFonts w:ascii="Arial" w:hAnsi="Arial" w:cs="Arial"/>
        </w:rPr>
        <w:t>Has three forensic pathologists</w:t>
      </w:r>
    </w:p>
    <w:p w:rsidR="005711DC" w:rsidRPr="00C32415" w:rsidRDefault="005711DC" w:rsidP="00C32415">
      <w:pPr>
        <w:pStyle w:val="NoSpacing"/>
        <w:numPr>
          <w:ilvl w:val="3"/>
          <w:numId w:val="1"/>
        </w:numPr>
        <w:rPr>
          <w:rFonts w:ascii="Arial" w:hAnsi="Arial" w:cs="Arial"/>
        </w:rPr>
      </w:pPr>
      <w:r>
        <w:rPr>
          <w:rFonts w:ascii="Arial" w:hAnsi="Arial" w:cs="Arial"/>
        </w:rPr>
        <w:t>Spends a lot of time tracking down next-of-kin</w:t>
      </w:r>
    </w:p>
    <w:p w:rsidR="00C52454" w:rsidRDefault="005711DC" w:rsidP="00C52454">
      <w:pPr>
        <w:pStyle w:val="NoSpacing"/>
        <w:numPr>
          <w:ilvl w:val="2"/>
          <w:numId w:val="1"/>
        </w:numPr>
        <w:rPr>
          <w:rFonts w:ascii="Arial" w:hAnsi="Arial" w:cs="Arial"/>
        </w:rPr>
      </w:pPr>
      <w:r>
        <w:rPr>
          <w:rFonts w:ascii="Arial" w:hAnsi="Arial" w:cs="Arial"/>
        </w:rPr>
        <w:t>Diane Gjerstad asked, isn’t it still your budget? Aren’t you</w:t>
      </w:r>
      <w:r w:rsidR="004D27BD">
        <w:rPr>
          <w:rFonts w:ascii="Arial" w:hAnsi="Arial" w:cs="Arial"/>
        </w:rPr>
        <w:t xml:space="preserve"> asking for an additional budget MTE?</w:t>
      </w:r>
    </w:p>
    <w:p w:rsidR="00964BE0" w:rsidRPr="005711DC" w:rsidRDefault="004D27BD" w:rsidP="005711DC">
      <w:pPr>
        <w:pStyle w:val="NoSpacing"/>
        <w:numPr>
          <w:ilvl w:val="3"/>
          <w:numId w:val="1"/>
        </w:numPr>
        <w:rPr>
          <w:rFonts w:ascii="Arial" w:hAnsi="Arial" w:cs="Arial"/>
        </w:rPr>
      </w:pPr>
      <w:r>
        <w:rPr>
          <w:rFonts w:ascii="Arial" w:hAnsi="Arial" w:cs="Arial"/>
        </w:rPr>
        <w:t>Shelly Steadman responded, Correct. So we have six. When you have 5 FTE’s and you have are going to need 6 months to fill and one who is gone for 3 months, that you can’t replace. That leaves three for period of at least 3 months, maybe 6 months. We need to have relief with a fully trained person.</w:t>
      </w:r>
      <w:r w:rsidR="002F4EEE">
        <w:rPr>
          <w:rFonts w:ascii="Arial" w:hAnsi="Arial" w:cs="Arial"/>
        </w:rPr>
        <w:t xml:space="preserve"> In the forensic laboratories like the DNA Lab, the FBI Quality Assurance Standards, once we hire a person, they have to have been working in Forensic DNA facility for 6 months before they can even touch a case. It really takes 2 years to be somebody who is an independently working case-work scientist. Johnson County will always pay more.</w:t>
      </w:r>
    </w:p>
    <w:p w:rsidR="00B66C7E" w:rsidRDefault="002F4EEE" w:rsidP="00B66C7E">
      <w:pPr>
        <w:pStyle w:val="NoSpacing"/>
        <w:numPr>
          <w:ilvl w:val="2"/>
          <w:numId w:val="1"/>
        </w:numPr>
        <w:rPr>
          <w:rFonts w:ascii="Arial" w:hAnsi="Arial" w:cs="Arial"/>
        </w:rPr>
      </w:pPr>
      <w:r>
        <w:rPr>
          <w:rFonts w:ascii="Arial" w:hAnsi="Arial" w:cs="Arial"/>
        </w:rPr>
        <w:t>Daniel Bateman asked, well they also don’t have the same level of work?</w:t>
      </w:r>
    </w:p>
    <w:p w:rsidR="00F1365C" w:rsidRDefault="002F4EEE" w:rsidP="005711DC">
      <w:pPr>
        <w:pStyle w:val="NoSpacing"/>
        <w:numPr>
          <w:ilvl w:val="3"/>
          <w:numId w:val="1"/>
        </w:numPr>
        <w:rPr>
          <w:rFonts w:ascii="Arial" w:hAnsi="Arial" w:cs="Arial"/>
        </w:rPr>
      </w:pPr>
      <w:r>
        <w:rPr>
          <w:rFonts w:ascii="Arial" w:hAnsi="Arial" w:cs="Arial"/>
        </w:rPr>
        <w:t>Shelly Steadman responded, Correct. Johnson County does about 400 autopsies a year.</w:t>
      </w:r>
    </w:p>
    <w:p w:rsidR="002F4EEE" w:rsidRDefault="002F4EEE" w:rsidP="005711DC">
      <w:pPr>
        <w:pStyle w:val="NoSpacing"/>
        <w:numPr>
          <w:ilvl w:val="3"/>
          <w:numId w:val="1"/>
        </w:numPr>
        <w:rPr>
          <w:rFonts w:ascii="Arial" w:hAnsi="Arial" w:cs="Arial"/>
        </w:rPr>
      </w:pPr>
      <w:r>
        <w:rPr>
          <w:rFonts w:ascii="Arial" w:hAnsi="Arial" w:cs="Arial"/>
        </w:rPr>
        <w:t>Daniel Bateman responded, right. But if you’re here because you like the work, it would be more interesting to work here.</w:t>
      </w:r>
    </w:p>
    <w:p w:rsidR="00B66C7E" w:rsidRPr="00F1365C" w:rsidRDefault="002F4EEE" w:rsidP="00F1365C">
      <w:pPr>
        <w:pStyle w:val="ListParagraph"/>
        <w:numPr>
          <w:ilvl w:val="2"/>
          <w:numId w:val="1"/>
        </w:numPr>
        <w:spacing w:after="0" w:line="240" w:lineRule="auto"/>
        <w:rPr>
          <w:rFonts w:ascii="Arial" w:hAnsi="Arial" w:cs="Arial"/>
        </w:rPr>
      </w:pPr>
      <w:r>
        <w:rPr>
          <w:rFonts w:ascii="Arial" w:hAnsi="Arial" w:cs="Arial"/>
        </w:rPr>
        <w:t>Daniel Bateman asked, the ground for an investigator is?</w:t>
      </w:r>
    </w:p>
    <w:p w:rsidR="001816F2" w:rsidRDefault="002F4EEE" w:rsidP="005711DC">
      <w:pPr>
        <w:pStyle w:val="NoSpacing"/>
        <w:numPr>
          <w:ilvl w:val="3"/>
          <w:numId w:val="1"/>
        </w:numPr>
        <w:rPr>
          <w:rFonts w:ascii="Arial" w:hAnsi="Arial" w:cs="Arial"/>
        </w:rPr>
      </w:pPr>
      <w:r>
        <w:rPr>
          <w:rFonts w:ascii="Arial" w:hAnsi="Arial" w:cs="Arial"/>
        </w:rPr>
        <w:t>Shelly Steadman responded, you need a bachelor of science right</w:t>
      </w:r>
      <w:r w:rsidR="00C454E1">
        <w:rPr>
          <w:rFonts w:ascii="Arial" w:hAnsi="Arial" w:cs="Arial"/>
        </w:rPr>
        <w:t xml:space="preserve"> now with one year of related</w:t>
      </w:r>
      <w:r>
        <w:rPr>
          <w:rFonts w:ascii="Arial" w:hAnsi="Arial" w:cs="Arial"/>
        </w:rPr>
        <w:t xml:space="preserve"> experience. </w:t>
      </w:r>
      <w:r w:rsidR="0029686A">
        <w:rPr>
          <w:rFonts w:ascii="Arial" w:hAnsi="Arial" w:cs="Arial"/>
        </w:rPr>
        <w:t xml:space="preserve">We look for anybody who has served with any level of trauma response. We have a lady on call tonight who worked as a dispatcher but also went through a Medical and Legal Investigator course, which is a 40 hour course that prepared her much better. You have to be very well-versed with the </w:t>
      </w:r>
      <w:r w:rsidR="0029686A">
        <w:rPr>
          <w:rFonts w:ascii="Arial" w:hAnsi="Arial" w:cs="Arial"/>
        </w:rPr>
        <w:lastRenderedPageBreak/>
        <w:t>terminology. They are also the people that the families interact with. Besides being scientifically skilled, a much larger piece of what they do is people oriented. We are looking to expand our field of applicants and it’s been hard to find.</w:t>
      </w:r>
    </w:p>
    <w:p w:rsidR="00CE76F5" w:rsidRDefault="0029686A" w:rsidP="00CE76F5">
      <w:pPr>
        <w:pStyle w:val="NoSpacing"/>
        <w:numPr>
          <w:ilvl w:val="2"/>
          <w:numId w:val="1"/>
        </w:numPr>
        <w:rPr>
          <w:rFonts w:ascii="Arial" w:hAnsi="Arial" w:cs="Arial"/>
        </w:rPr>
      </w:pPr>
      <w:r>
        <w:rPr>
          <w:rFonts w:ascii="Arial" w:hAnsi="Arial" w:cs="Arial"/>
        </w:rPr>
        <w:t>Jim Reid asked, you said you supported other counties around us as well, did your staff go to those counties?</w:t>
      </w:r>
    </w:p>
    <w:p w:rsidR="005711DC" w:rsidRDefault="0029686A" w:rsidP="005711DC">
      <w:pPr>
        <w:pStyle w:val="NoSpacing"/>
        <w:numPr>
          <w:ilvl w:val="3"/>
          <w:numId w:val="1"/>
        </w:numPr>
        <w:rPr>
          <w:rFonts w:ascii="Arial" w:hAnsi="Arial" w:cs="Arial"/>
        </w:rPr>
      </w:pPr>
      <w:r>
        <w:rPr>
          <w:rFonts w:ascii="Arial" w:hAnsi="Arial" w:cs="Arial"/>
        </w:rPr>
        <w:t xml:space="preserve">Shelly Steadman </w:t>
      </w:r>
      <w:r w:rsidR="008C4787">
        <w:rPr>
          <w:rFonts w:ascii="Arial" w:hAnsi="Arial" w:cs="Arial"/>
        </w:rPr>
        <w:t xml:space="preserve">responded, </w:t>
      </w:r>
      <w:r w:rsidR="00C454E1">
        <w:rPr>
          <w:rFonts w:ascii="Arial" w:hAnsi="Arial" w:cs="Arial"/>
        </w:rPr>
        <w:t>no</w:t>
      </w:r>
      <w:r>
        <w:rPr>
          <w:rFonts w:ascii="Arial" w:hAnsi="Arial" w:cs="Arial"/>
        </w:rPr>
        <w:t xml:space="preserve">. The bodies are transported from there to here. They </w:t>
      </w:r>
      <w:r w:rsidR="00686C03">
        <w:rPr>
          <w:rFonts w:ascii="Arial" w:hAnsi="Arial" w:cs="Arial"/>
        </w:rPr>
        <w:t>usually</w:t>
      </w:r>
      <w:r>
        <w:rPr>
          <w:rFonts w:ascii="Arial" w:hAnsi="Arial" w:cs="Arial"/>
        </w:rPr>
        <w:t xml:space="preserve"> have a local </w:t>
      </w:r>
      <w:r w:rsidR="00686C03">
        <w:rPr>
          <w:rFonts w:ascii="Arial" w:hAnsi="Arial" w:cs="Arial"/>
        </w:rPr>
        <w:t>coroner</w:t>
      </w:r>
      <w:r>
        <w:rPr>
          <w:rFonts w:ascii="Arial" w:hAnsi="Arial" w:cs="Arial"/>
        </w:rPr>
        <w:t xml:space="preserve">. So every district, we are district 18, a </w:t>
      </w:r>
      <w:r w:rsidR="00686C03">
        <w:rPr>
          <w:rFonts w:ascii="Arial" w:hAnsi="Arial" w:cs="Arial"/>
        </w:rPr>
        <w:t>coroners</w:t>
      </w:r>
      <w:r>
        <w:rPr>
          <w:rFonts w:ascii="Arial" w:hAnsi="Arial" w:cs="Arial"/>
        </w:rPr>
        <w:t xml:space="preserve"> district can include</w:t>
      </w:r>
      <w:r w:rsidR="00686C03">
        <w:rPr>
          <w:rFonts w:ascii="Arial" w:hAnsi="Arial" w:cs="Arial"/>
        </w:rPr>
        <w:t xml:space="preserve"> a county or several counties and I assume it is divided on population. We maintain all of the records.</w:t>
      </w:r>
    </w:p>
    <w:p w:rsidR="00686C03" w:rsidRDefault="00686C03" w:rsidP="00686C03">
      <w:pPr>
        <w:pStyle w:val="NoSpacing"/>
        <w:numPr>
          <w:ilvl w:val="2"/>
          <w:numId w:val="1"/>
        </w:numPr>
        <w:rPr>
          <w:rFonts w:ascii="Arial" w:hAnsi="Arial" w:cs="Arial"/>
        </w:rPr>
      </w:pPr>
      <w:r>
        <w:rPr>
          <w:rFonts w:ascii="Arial" w:hAnsi="Arial" w:cs="Arial"/>
        </w:rPr>
        <w:t>Natalie Phan asked, I read online that fentanyl was creating a backlog of autopsies, is that still an issue for you guys?</w:t>
      </w:r>
    </w:p>
    <w:p w:rsidR="00686C03" w:rsidRDefault="00686C03" w:rsidP="00686C03">
      <w:pPr>
        <w:pStyle w:val="NoSpacing"/>
        <w:numPr>
          <w:ilvl w:val="3"/>
          <w:numId w:val="1"/>
        </w:numPr>
        <w:rPr>
          <w:rFonts w:ascii="Arial" w:hAnsi="Arial" w:cs="Arial"/>
        </w:rPr>
      </w:pPr>
      <w:r>
        <w:rPr>
          <w:rFonts w:ascii="Arial" w:hAnsi="Arial" w:cs="Arial"/>
        </w:rPr>
        <w:t>Shelly Steadman responded, yes, it’s not the autopsy itself that is a backlog. We have experienced about a 35% increase in coroners cases that we are working since 2019. If you look at what is largely attributing to that, it’s the increase in overdoses. We look at what drug is causing those, about 60% involve fentanyl to some degree. It’s our toxicology examination that is the bottle neck right now. Within 90 days we should be issuing our autopsy reports however when toxicology takes 4 months, I can’t beat that. Until we have that third doctor and a fully trained toxicology staff it will continue to bottle neck.</w:t>
      </w:r>
    </w:p>
    <w:p w:rsidR="002259BA" w:rsidRDefault="00686C03" w:rsidP="002259BA">
      <w:pPr>
        <w:pStyle w:val="NoSpacing"/>
        <w:numPr>
          <w:ilvl w:val="2"/>
          <w:numId w:val="1"/>
        </w:numPr>
        <w:rPr>
          <w:rFonts w:ascii="Arial" w:hAnsi="Arial" w:cs="Arial"/>
        </w:rPr>
      </w:pPr>
      <w:r>
        <w:rPr>
          <w:rFonts w:ascii="Arial" w:hAnsi="Arial" w:cs="Arial"/>
        </w:rPr>
        <w:t xml:space="preserve">Dr. </w:t>
      </w:r>
      <w:r>
        <w:rPr>
          <w:rFonts w:ascii="Arial" w:hAnsi="Arial" w:cs="Arial"/>
        </w:rPr>
        <w:t>Stephanie Kuhlmann</w:t>
      </w:r>
      <w:r>
        <w:rPr>
          <w:rFonts w:ascii="Arial" w:hAnsi="Arial" w:cs="Arial"/>
        </w:rPr>
        <w:t xml:space="preserve"> asked, so the </w:t>
      </w:r>
      <w:proofErr w:type="spellStart"/>
      <w:r w:rsidR="002259BA">
        <w:rPr>
          <w:rFonts w:ascii="Arial" w:hAnsi="Arial" w:cs="Arial"/>
        </w:rPr>
        <w:t>tox</w:t>
      </w:r>
      <w:proofErr w:type="spellEnd"/>
      <w:r w:rsidR="002259BA">
        <w:rPr>
          <w:rFonts w:ascii="Arial" w:hAnsi="Arial" w:cs="Arial"/>
        </w:rPr>
        <w:t xml:space="preserve"> is done here not in KDHE?</w:t>
      </w:r>
    </w:p>
    <w:p w:rsidR="002259BA" w:rsidRDefault="002259BA" w:rsidP="002259BA">
      <w:pPr>
        <w:pStyle w:val="NoSpacing"/>
        <w:numPr>
          <w:ilvl w:val="3"/>
          <w:numId w:val="1"/>
        </w:numPr>
        <w:rPr>
          <w:rFonts w:ascii="Arial" w:hAnsi="Arial" w:cs="Arial"/>
        </w:rPr>
      </w:pPr>
      <w:r>
        <w:rPr>
          <w:rFonts w:ascii="Arial" w:hAnsi="Arial" w:cs="Arial"/>
        </w:rPr>
        <w:t xml:space="preserve">Shelly Steadman responded, yes. We are the only post-mortem toxicology lab in the state of Kansas. </w:t>
      </w:r>
    </w:p>
    <w:p w:rsidR="002259BA" w:rsidRDefault="002259BA" w:rsidP="002259BA">
      <w:pPr>
        <w:pStyle w:val="NoSpacing"/>
        <w:numPr>
          <w:ilvl w:val="2"/>
          <w:numId w:val="1"/>
        </w:numPr>
        <w:rPr>
          <w:rFonts w:ascii="Arial" w:hAnsi="Arial" w:cs="Arial"/>
        </w:rPr>
      </w:pPr>
      <w:r>
        <w:rPr>
          <w:rFonts w:ascii="Arial" w:hAnsi="Arial" w:cs="Arial"/>
        </w:rPr>
        <w:t>Steven Burt asked, so is it standard practice to do a toxicology?</w:t>
      </w:r>
    </w:p>
    <w:p w:rsidR="002259BA" w:rsidRDefault="002259BA" w:rsidP="002259BA">
      <w:pPr>
        <w:pStyle w:val="NoSpacing"/>
        <w:numPr>
          <w:ilvl w:val="3"/>
          <w:numId w:val="1"/>
        </w:numPr>
        <w:rPr>
          <w:rFonts w:ascii="Arial" w:hAnsi="Arial" w:cs="Arial"/>
        </w:rPr>
      </w:pPr>
      <w:r>
        <w:rPr>
          <w:rFonts w:ascii="Arial" w:hAnsi="Arial" w:cs="Arial"/>
        </w:rPr>
        <w:t>Shelly Steadman responded, our standard practice is every single case.</w:t>
      </w:r>
    </w:p>
    <w:p w:rsidR="002259BA" w:rsidRDefault="002259BA" w:rsidP="002259BA">
      <w:pPr>
        <w:pStyle w:val="NoSpacing"/>
        <w:numPr>
          <w:ilvl w:val="3"/>
          <w:numId w:val="1"/>
        </w:numPr>
        <w:rPr>
          <w:rFonts w:ascii="Arial" w:hAnsi="Arial" w:cs="Arial"/>
        </w:rPr>
      </w:pPr>
      <w:r>
        <w:rPr>
          <w:rFonts w:ascii="Arial" w:hAnsi="Arial" w:cs="Arial"/>
        </w:rPr>
        <w:t>Steven Burt asked, every single case you suspect of being drug or fentanyl or every single case?</w:t>
      </w:r>
    </w:p>
    <w:p w:rsidR="002259BA" w:rsidRDefault="002259BA" w:rsidP="002259BA">
      <w:pPr>
        <w:pStyle w:val="NoSpacing"/>
        <w:numPr>
          <w:ilvl w:val="3"/>
          <w:numId w:val="1"/>
        </w:numPr>
        <w:rPr>
          <w:rFonts w:ascii="Arial" w:hAnsi="Arial" w:cs="Arial"/>
        </w:rPr>
      </w:pPr>
      <w:r>
        <w:rPr>
          <w:rFonts w:ascii="Arial" w:hAnsi="Arial" w:cs="Arial"/>
        </w:rPr>
        <w:t>Shelly Steadman responded, every single case.</w:t>
      </w:r>
    </w:p>
    <w:p w:rsidR="002259BA" w:rsidRDefault="002259BA" w:rsidP="002259BA">
      <w:pPr>
        <w:pStyle w:val="NoSpacing"/>
        <w:numPr>
          <w:ilvl w:val="3"/>
          <w:numId w:val="1"/>
        </w:numPr>
        <w:rPr>
          <w:rFonts w:ascii="Arial" w:hAnsi="Arial" w:cs="Arial"/>
        </w:rPr>
      </w:pPr>
      <w:r>
        <w:rPr>
          <w:rFonts w:ascii="Arial" w:hAnsi="Arial" w:cs="Arial"/>
        </w:rPr>
        <w:t>Steven Burt responded, so it’s more of a workforce issue.</w:t>
      </w:r>
    </w:p>
    <w:p w:rsidR="002259BA" w:rsidRDefault="002259BA" w:rsidP="002259BA">
      <w:pPr>
        <w:pStyle w:val="NoSpacing"/>
        <w:numPr>
          <w:ilvl w:val="3"/>
          <w:numId w:val="1"/>
        </w:numPr>
        <w:rPr>
          <w:rFonts w:ascii="Arial" w:hAnsi="Arial" w:cs="Arial"/>
        </w:rPr>
      </w:pPr>
      <w:r>
        <w:rPr>
          <w:rFonts w:ascii="Arial" w:hAnsi="Arial" w:cs="Arial"/>
        </w:rPr>
        <w:t>Shelly Steadman responded, it’s our inability to keep a fully trained toxicology laboratory staff.</w:t>
      </w:r>
    </w:p>
    <w:p w:rsidR="002259BA" w:rsidRDefault="002259BA" w:rsidP="002259BA">
      <w:pPr>
        <w:pStyle w:val="NoSpacing"/>
        <w:numPr>
          <w:ilvl w:val="2"/>
          <w:numId w:val="1"/>
        </w:numPr>
        <w:rPr>
          <w:rFonts w:ascii="Arial" w:hAnsi="Arial" w:cs="Arial"/>
        </w:rPr>
      </w:pPr>
      <w:r>
        <w:rPr>
          <w:rFonts w:ascii="Arial" w:hAnsi="Arial" w:cs="Arial"/>
        </w:rPr>
        <w:t>Diane Gjerstad asked, so how many open EMT roughly?</w:t>
      </w:r>
    </w:p>
    <w:p w:rsidR="002259BA" w:rsidRDefault="002259BA" w:rsidP="002259BA">
      <w:pPr>
        <w:pStyle w:val="NoSpacing"/>
        <w:numPr>
          <w:ilvl w:val="3"/>
          <w:numId w:val="1"/>
        </w:numPr>
        <w:rPr>
          <w:rFonts w:ascii="Arial" w:hAnsi="Arial" w:cs="Arial"/>
        </w:rPr>
      </w:pPr>
      <w:r>
        <w:rPr>
          <w:rFonts w:ascii="Arial" w:hAnsi="Arial" w:cs="Arial"/>
        </w:rPr>
        <w:t>Shelly Steadman responded, we have 40. Our real deficiency right now is drug identification. They identify pills and plants from the street. We have a staffing issue on that as well.</w:t>
      </w:r>
    </w:p>
    <w:p w:rsidR="00C454E1" w:rsidRPr="002259BA" w:rsidRDefault="00C454E1" w:rsidP="00C454E1">
      <w:pPr>
        <w:pStyle w:val="NoSpacing"/>
        <w:numPr>
          <w:ilvl w:val="2"/>
          <w:numId w:val="1"/>
        </w:numPr>
        <w:rPr>
          <w:rFonts w:ascii="Arial" w:hAnsi="Arial" w:cs="Arial"/>
        </w:rPr>
      </w:pPr>
      <w:r>
        <w:rPr>
          <w:rFonts w:ascii="Arial" w:hAnsi="Arial" w:cs="Arial"/>
        </w:rPr>
        <w:t>We began our tour.</w:t>
      </w:r>
    </w:p>
    <w:p w:rsidR="005711DC" w:rsidRPr="005711DC" w:rsidRDefault="005711DC" w:rsidP="005711DC">
      <w:pPr>
        <w:pStyle w:val="NoSpacing"/>
        <w:rPr>
          <w:rFonts w:ascii="Arial" w:hAnsi="Arial" w:cs="Arial"/>
        </w:rPr>
      </w:pPr>
    </w:p>
    <w:p w:rsidR="00AF4B30" w:rsidRPr="00AF4B30" w:rsidRDefault="00AF4B30" w:rsidP="00AF4B30">
      <w:pPr>
        <w:pStyle w:val="NoSpacing"/>
        <w:numPr>
          <w:ilvl w:val="0"/>
          <w:numId w:val="1"/>
        </w:numPr>
        <w:rPr>
          <w:rFonts w:ascii="Arial" w:hAnsi="Arial" w:cs="Arial"/>
          <w:b/>
        </w:rPr>
      </w:pPr>
      <w:r w:rsidRPr="00AF4B30">
        <w:rPr>
          <w:rFonts w:ascii="Arial" w:hAnsi="Arial" w:cs="Arial"/>
          <w:b/>
        </w:rPr>
        <w:t>Adjournment</w:t>
      </w:r>
    </w:p>
    <w:p w:rsidR="00AF4B30" w:rsidRPr="00AF4B30" w:rsidRDefault="00AF4B30" w:rsidP="00AF4B30">
      <w:pPr>
        <w:pStyle w:val="NoSpacing"/>
        <w:numPr>
          <w:ilvl w:val="1"/>
          <w:numId w:val="1"/>
        </w:numPr>
        <w:rPr>
          <w:rFonts w:ascii="Arial" w:hAnsi="Arial" w:cs="Arial"/>
        </w:rPr>
      </w:pPr>
      <w:r w:rsidRPr="00A27C3F">
        <w:rPr>
          <w:rFonts w:ascii="Arial" w:hAnsi="Arial" w:cs="Arial"/>
        </w:rPr>
        <w:t xml:space="preserve">The District </w:t>
      </w:r>
      <w:r>
        <w:rPr>
          <w:rFonts w:ascii="Arial" w:hAnsi="Arial" w:cs="Arial"/>
        </w:rPr>
        <w:t>1</w:t>
      </w:r>
      <w:r w:rsidRPr="00A27C3F">
        <w:rPr>
          <w:rFonts w:ascii="Arial" w:hAnsi="Arial" w:cs="Arial"/>
        </w:rPr>
        <w:t xml:space="preserve"> Citizen’s Advisory Board adjourned at </w:t>
      </w:r>
      <w:r w:rsidR="00EC2F20">
        <w:rPr>
          <w:rFonts w:ascii="Arial" w:hAnsi="Arial" w:cs="Arial"/>
        </w:rPr>
        <w:t>6</w:t>
      </w:r>
      <w:r w:rsidR="00C454E1">
        <w:rPr>
          <w:rFonts w:ascii="Arial" w:hAnsi="Arial" w:cs="Arial"/>
        </w:rPr>
        <w:t>:45</w:t>
      </w:r>
      <w:r w:rsidR="00F81994">
        <w:rPr>
          <w:rFonts w:ascii="Arial" w:hAnsi="Arial" w:cs="Arial"/>
        </w:rPr>
        <w:t xml:space="preserve"> p.m.</w:t>
      </w:r>
    </w:p>
    <w:p w:rsidR="00A27C3F" w:rsidRDefault="00A27C3F" w:rsidP="00A27C3F">
      <w:pPr>
        <w:pStyle w:val="NoSpacing"/>
        <w:rPr>
          <w:rFonts w:ascii="Arial" w:hAnsi="Arial" w:cs="Arial"/>
        </w:rPr>
      </w:pPr>
    </w:p>
    <w:p w:rsidR="00D35332" w:rsidRPr="00C700AF" w:rsidRDefault="00D35332" w:rsidP="00C700AF">
      <w:pPr>
        <w:pStyle w:val="NoSpacing"/>
        <w:rPr>
          <w:rFonts w:ascii="Arial" w:hAnsi="Arial" w:cs="Arial"/>
          <w:i/>
          <w:sz w:val="24"/>
          <w:szCs w:val="24"/>
        </w:rPr>
      </w:pPr>
    </w:p>
    <w:p w:rsidR="00914E23" w:rsidRPr="00C454E1" w:rsidRDefault="00F82F55" w:rsidP="00C454E1">
      <w:pPr>
        <w:pStyle w:val="NoSpacing"/>
        <w:jc w:val="center"/>
        <w:rPr>
          <w:sz w:val="24"/>
          <w:szCs w:val="24"/>
        </w:rPr>
      </w:pPr>
      <w:r w:rsidRPr="00C454E1">
        <w:rPr>
          <w:rFonts w:ascii="Arial" w:hAnsi="Arial" w:cs="Arial"/>
          <w:i/>
          <w:sz w:val="24"/>
          <w:szCs w:val="24"/>
        </w:rPr>
        <w:t xml:space="preserve">The next Citizens Advisory Board Meeting will be </w:t>
      </w:r>
      <w:r w:rsidR="00F02305" w:rsidRPr="00C454E1">
        <w:rPr>
          <w:rFonts w:ascii="Arial" w:hAnsi="Arial" w:cs="Arial"/>
          <w:b/>
          <w:i/>
          <w:sz w:val="24"/>
          <w:szCs w:val="24"/>
        </w:rPr>
        <w:t>Monday</w:t>
      </w:r>
      <w:r w:rsidRPr="00C454E1">
        <w:rPr>
          <w:rFonts w:ascii="Arial" w:hAnsi="Arial" w:cs="Arial"/>
          <w:b/>
          <w:i/>
          <w:sz w:val="24"/>
          <w:szCs w:val="24"/>
        </w:rPr>
        <w:t xml:space="preserve">, </w:t>
      </w:r>
      <w:r w:rsidR="00C454E1" w:rsidRPr="00C454E1">
        <w:rPr>
          <w:rFonts w:ascii="Arial" w:hAnsi="Arial" w:cs="Arial"/>
          <w:b/>
          <w:i/>
          <w:sz w:val="24"/>
          <w:szCs w:val="24"/>
        </w:rPr>
        <w:t>July 17</w:t>
      </w:r>
      <w:r w:rsidRPr="00C454E1">
        <w:rPr>
          <w:rFonts w:ascii="Arial" w:hAnsi="Arial" w:cs="Arial"/>
          <w:b/>
          <w:i/>
          <w:sz w:val="24"/>
          <w:szCs w:val="24"/>
        </w:rPr>
        <w:t>, 20</w:t>
      </w:r>
      <w:r w:rsidR="00A84417" w:rsidRPr="00C454E1">
        <w:rPr>
          <w:rFonts w:ascii="Arial" w:hAnsi="Arial" w:cs="Arial"/>
          <w:b/>
          <w:i/>
          <w:sz w:val="24"/>
          <w:szCs w:val="24"/>
        </w:rPr>
        <w:t>23</w:t>
      </w:r>
      <w:r w:rsidRPr="00C454E1">
        <w:rPr>
          <w:rFonts w:ascii="Arial" w:hAnsi="Arial" w:cs="Arial"/>
          <w:b/>
          <w:i/>
          <w:sz w:val="24"/>
          <w:szCs w:val="24"/>
        </w:rPr>
        <w:t xml:space="preserve">, </w:t>
      </w:r>
      <w:r w:rsidR="00F02305" w:rsidRPr="00C454E1">
        <w:rPr>
          <w:rFonts w:ascii="Arial" w:hAnsi="Arial" w:cs="Arial"/>
          <w:b/>
          <w:i/>
          <w:sz w:val="24"/>
          <w:szCs w:val="24"/>
        </w:rPr>
        <w:t>5:30 p.m</w:t>
      </w:r>
      <w:r w:rsidR="00A329FD" w:rsidRPr="00C454E1">
        <w:rPr>
          <w:rFonts w:ascii="Arial" w:hAnsi="Arial" w:cs="Arial"/>
          <w:b/>
          <w:i/>
          <w:sz w:val="24"/>
          <w:szCs w:val="24"/>
        </w:rPr>
        <w:t xml:space="preserve">. </w:t>
      </w:r>
      <w:r w:rsidR="00C454E1" w:rsidRPr="00C454E1">
        <w:rPr>
          <w:rFonts w:ascii="Arial" w:hAnsi="Arial" w:cs="Arial"/>
          <w:i/>
          <w:sz w:val="24"/>
          <w:szCs w:val="24"/>
        </w:rPr>
        <w:br/>
        <w:t xml:space="preserve">at </w:t>
      </w:r>
      <w:r w:rsidR="00C454E1" w:rsidRPr="00C454E1">
        <w:rPr>
          <w:rFonts w:ascii="Arial" w:hAnsi="Arial" w:cs="Arial"/>
          <w:i/>
          <w:sz w:val="24"/>
          <w:szCs w:val="24"/>
        </w:rPr>
        <w:t>Bel Aire City Hall,</w:t>
      </w:r>
      <w:r w:rsidR="00C454E1" w:rsidRPr="00C454E1">
        <w:rPr>
          <w:i/>
          <w:sz w:val="24"/>
          <w:szCs w:val="24"/>
        </w:rPr>
        <w:t xml:space="preserve"> </w:t>
      </w:r>
      <w:r w:rsidR="00C454E1" w:rsidRPr="00C454E1">
        <w:rPr>
          <w:rFonts w:ascii="Arial" w:hAnsi="Arial" w:cs="Arial"/>
          <w:i/>
          <w:sz w:val="24"/>
          <w:szCs w:val="24"/>
        </w:rPr>
        <w:t xml:space="preserve">7651 E. Central Park Ave., Bel Aire, </w:t>
      </w:r>
      <w:proofErr w:type="gramStart"/>
      <w:r w:rsidR="00C454E1" w:rsidRPr="00C454E1">
        <w:rPr>
          <w:rFonts w:ascii="Arial" w:hAnsi="Arial" w:cs="Arial"/>
          <w:i/>
          <w:sz w:val="24"/>
          <w:szCs w:val="24"/>
        </w:rPr>
        <w:t>KS</w:t>
      </w:r>
      <w:bookmarkStart w:id="0" w:name="_GoBack"/>
      <w:bookmarkEnd w:id="0"/>
      <w:proofErr w:type="gramEnd"/>
    </w:p>
    <w:sectPr w:rsidR="00914E23" w:rsidRPr="00C454E1" w:rsidSect="003129A0">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1994" w:rsidRDefault="00F81994">
      <w:pPr>
        <w:spacing w:after="0" w:line="240" w:lineRule="auto"/>
      </w:pPr>
      <w:r>
        <w:separator/>
      </w:r>
    </w:p>
  </w:endnote>
  <w:endnote w:type="continuationSeparator" w:id="0">
    <w:p w:rsidR="00F81994" w:rsidRDefault="00F81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1994" w:rsidRDefault="00F819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4203032"/>
      <w:docPartObj>
        <w:docPartGallery w:val="Page Numbers (Bottom of Page)"/>
        <w:docPartUnique/>
      </w:docPartObj>
    </w:sdtPr>
    <w:sdtEndPr/>
    <w:sdtContent>
      <w:sdt>
        <w:sdtPr>
          <w:id w:val="1728636285"/>
          <w:docPartObj>
            <w:docPartGallery w:val="Page Numbers (Top of Page)"/>
            <w:docPartUnique/>
          </w:docPartObj>
        </w:sdtPr>
        <w:sdtEndPr/>
        <w:sdtContent>
          <w:p w:rsidR="00F81994" w:rsidRDefault="00F8199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C454E1">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454E1">
              <w:rPr>
                <w:b/>
                <w:bCs/>
                <w:noProof/>
              </w:rPr>
              <w:t>2</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1994" w:rsidRDefault="00F819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1994" w:rsidRDefault="00F81994">
      <w:pPr>
        <w:spacing w:after="0" w:line="240" w:lineRule="auto"/>
      </w:pPr>
      <w:r>
        <w:separator/>
      </w:r>
    </w:p>
  </w:footnote>
  <w:footnote w:type="continuationSeparator" w:id="0">
    <w:p w:rsidR="00F81994" w:rsidRDefault="00F819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1994" w:rsidRDefault="00F819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729481"/>
      <w:docPartObj>
        <w:docPartGallery w:val="Watermarks"/>
        <w:docPartUnique/>
      </w:docPartObj>
    </w:sdtPr>
    <w:sdtEndPr/>
    <w:sdtContent>
      <w:p w:rsidR="00F81994" w:rsidRDefault="00C454E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1994" w:rsidRDefault="00F819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EC7"/>
    <w:multiLevelType w:val="hybridMultilevel"/>
    <w:tmpl w:val="EFF05B58"/>
    <w:lvl w:ilvl="0" w:tplc="DCC8753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6B08FC"/>
    <w:multiLevelType w:val="hybridMultilevel"/>
    <w:tmpl w:val="AA20FF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6970DD2"/>
    <w:multiLevelType w:val="hybridMultilevel"/>
    <w:tmpl w:val="C4BCE6D8"/>
    <w:lvl w:ilvl="0" w:tplc="76E82F00">
      <w:start w:val="1"/>
      <w:numFmt w:val="decimal"/>
      <w:lvlText w:val="%1."/>
      <w:lvlJc w:val="left"/>
      <w:pPr>
        <w:ind w:left="720" w:hanging="360"/>
      </w:pPr>
      <w:rPr>
        <w:sz w:val="22"/>
        <w:szCs w:val="22"/>
      </w:rPr>
    </w:lvl>
    <w:lvl w:ilvl="1" w:tplc="25904F26">
      <w:start w:val="1"/>
      <w:numFmt w:val="lowerLetter"/>
      <w:lvlText w:val="%2."/>
      <w:lvlJc w:val="left"/>
      <w:pPr>
        <w:ind w:left="1440" w:hanging="360"/>
      </w:pPr>
      <w:rPr>
        <w:b w:val="0"/>
        <w:i w:val="0"/>
      </w:rPr>
    </w:lvl>
    <w:lvl w:ilvl="2" w:tplc="5F687B0C">
      <w:start w:val="1"/>
      <w:numFmt w:val="lowerRoman"/>
      <w:lvlText w:val="%3."/>
      <w:lvlJc w:val="right"/>
      <w:pPr>
        <w:ind w:left="2160" w:hanging="180"/>
      </w:pPr>
      <w:rPr>
        <w:b w:val="0"/>
        <w:i w:val="0"/>
      </w:rPr>
    </w:lvl>
    <w:lvl w:ilvl="3" w:tplc="EC065F3A">
      <w:start w:val="1"/>
      <w:numFmt w:val="decimal"/>
      <w:lvlText w:val="%4."/>
      <w:lvlJc w:val="left"/>
      <w:pPr>
        <w:ind w:left="2880" w:hanging="360"/>
      </w:pPr>
      <w:rPr>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89148E"/>
    <w:multiLevelType w:val="hybridMultilevel"/>
    <w:tmpl w:val="5C14E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yNDG3sDQ3sTAzMDBR0lEKTi0uzszPAykwNK0FABddfpAtAAAA"/>
  </w:docVars>
  <w:rsids>
    <w:rsidRoot w:val="00D35332"/>
    <w:rsid w:val="000069CC"/>
    <w:rsid w:val="00007191"/>
    <w:rsid w:val="00011723"/>
    <w:rsid w:val="00014875"/>
    <w:rsid w:val="00020ADC"/>
    <w:rsid w:val="000420C7"/>
    <w:rsid w:val="00047DB3"/>
    <w:rsid w:val="00062F1B"/>
    <w:rsid w:val="00070F4A"/>
    <w:rsid w:val="00073CCE"/>
    <w:rsid w:val="00077B89"/>
    <w:rsid w:val="0008441C"/>
    <w:rsid w:val="00096A5C"/>
    <w:rsid w:val="000A0348"/>
    <w:rsid w:val="000A1336"/>
    <w:rsid w:val="000A1BF2"/>
    <w:rsid w:val="000C641F"/>
    <w:rsid w:val="000D0E4D"/>
    <w:rsid w:val="000D474E"/>
    <w:rsid w:val="000E6AC1"/>
    <w:rsid w:val="000F0C8E"/>
    <w:rsid w:val="000F25F9"/>
    <w:rsid w:val="000F3883"/>
    <w:rsid w:val="000F6881"/>
    <w:rsid w:val="000F7429"/>
    <w:rsid w:val="0010448F"/>
    <w:rsid w:val="0011052F"/>
    <w:rsid w:val="001120ED"/>
    <w:rsid w:val="00116766"/>
    <w:rsid w:val="00130512"/>
    <w:rsid w:val="001319FD"/>
    <w:rsid w:val="00145850"/>
    <w:rsid w:val="00154476"/>
    <w:rsid w:val="001608E4"/>
    <w:rsid w:val="00160D78"/>
    <w:rsid w:val="00163540"/>
    <w:rsid w:val="00174617"/>
    <w:rsid w:val="00174652"/>
    <w:rsid w:val="00177AB8"/>
    <w:rsid w:val="001816F2"/>
    <w:rsid w:val="001848C6"/>
    <w:rsid w:val="0019169F"/>
    <w:rsid w:val="00194EB9"/>
    <w:rsid w:val="001A0293"/>
    <w:rsid w:val="001A292E"/>
    <w:rsid w:val="001A2E23"/>
    <w:rsid w:val="001B5397"/>
    <w:rsid w:val="001C054C"/>
    <w:rsid w:val="001C42D1"/>
    <w:rsid w:val="001D2488"/>
    <w:rsid w:val="001E33C8"/>
    <w:rsid w:val="001F362B"/>
    <w:rsid w:val="002051BA"/>
    <w:rsid w:val="00205DE9"/>
    <w:rsid w:val="00207B5B"/>
    <w:rsid w:val="00207C0C"/>
    <w:rsid w:val="002125A5"/>
    <w:rsid w:val="0021687E"/>
    <w:rsid w:val="002222D4"/>
    <w:rsid w:val="002259BA"/>
    <w:rsid w:val="00225FD8"/>
    <w:rsid w:val="00240284"/>
    <w:rsid w:val="00245004"/>
    <w:rsid w:val="002500D7"/>
    <w:rsid w:val="0025506B"/>
    <w:rsid w:val="00260197"/>
    <w:rsid w:val="00260279"/>
    <w:rsid w:val="0026292D"/>
    <w:rsid w:val="00273DB4"/>
    <w:rsid w:val="00273E38"/>
    <w:rsid w:val="002900AB"/>
    <w:rsid w:val="00291165"/>
    <w:rsid w:val="00296192"/>
    <w:rsid w:val="0029686A"/>
    <w:rsid w:val="00296885"/>
    <w:rsid w:val="00296906"/>
    <w:rsid w:val="002A473A"/>
    <w:rsid w:val="002A5984"/>
    <w:rsid w:val="002A7D3F"/>
    <w:rsid w:val="002B38C9"/>
    <w:rsid w:val="002B4DF9"/>
    <w:rsid w:val="002C137D"/>
    <w:rsid w:val="002C24BC"/>
    <w:rsid w:val="002C601C"/>
    <w:rsid w:val="002D0A74"/>
    <w:rsid w:val="002E196F"/>
    <w:rsid w:val="002E5623"/>
    <w:rsid w:val="002F4EEE"/>
    <w:rsid w:val="0030013B"/>
    <w:rsid w:val="0030409D"/>
    <w:rsid w:val="003129A0"/>
    <w:rsid w:val="003155A9"/>
    <w:rsid w:val="00321FA9"/>
    <w:rsid w:val="00335387"/>
    <w:rsid w:val="003356AD"/>
    <w:rsid w:val="00345A98"/>
    <w:rsid w:val="00351D0A"/>
    <w:rsid w:val="0035258C"/>
    <w:rsid w:val="003553FF"/>
    <w:rsid w:val="00357169"/>
    <w:rsid w:val="00380190"/>
    <w:rsid w:val="00381953"/>
    <w:rsid w:val="00382EC9"/>
    <w:rsid w:val="003A70BF"/>
    <w:rsid w:val="003B1095"/>
    <w:rsid w:val="003B2698"/>
    <w:rsid w:val="003B2DB7"/>
    <w:rsid w:val="003B3263"/>
    <w:rsid w:val="003B6187"/>
    <w:rsid w:val="003B69DA"/>
    <w:rsid w:val="003D2417"/>
    <w:rsid w:val="003D481B"/>
    <w:rsid w:val="003E142A"/>
    <w:rsid w:val="0040447B"/>
    <w:rsid w:val="00412A9B"/>
    <w:rsid w:val="004148D6"/>
    <w:rsid w:val="0042389B"/>
    <w:rsid w:val="00432BA7"/>
    <w:rsid w:val="00435323"/>
    <w:rsid w:val="004359EA"/>
    <w:rsid w:val="004473C0"/>
    <w:rsid w:val="00461F5F"/>
    <w:rsid w:val="00461FDB"/>
    <w:rsid w:val="004647FB"/>
    <w:rsid w:val="00480130"/>
    <w:rsid w:val="00481D27"/>
    <w:rsid w:val="004958C0"/>
    <w:rsid w:val="00496822"/>
    <w:rsid w:val="00497FD1"/>
    <w:rsid w:val="004A56C7"/>
    <w:rsid w:val="004B2EE0"/>
    <w:rsid w:val="004C2244"/>
    <w:rsid w:val="004C5C40"/>
    <w:rsid w:val="004C5CD2"/>
    <w:rsid w:val="004D2022"/>
    <w:rsid w:val="004D27BD"/>
    <w:rsid w:val="004D7AC9"/>
    <w:rsid w:val="004E3E9D"/>
    <w:rsid w:val="004E5CCC"/>
    <w:rsid w:val="004F32AA"/>
    <w:rsid w:val="005071D6"/>
    <w:rsid w:val="0052233F"/>
    <w:rsid w:val="005258FA"/>
    <w:rsid w:val="00531275"/>
    <w:rsid w:val="005357D6"/>
    <w:rsid w:val="00536A33"/>
    <w:rsid w:val="0054093A"/>
    <w:rsid w:val="00541CF1"/>
    <w:rsid w:val="0054537E"/>
    <w:rsid w:val="00545885"/>
    <w:rsid w:val="0055332B"/>
    <w:rsid w:val="00553887"/>
    <w:rsid w:val="00563FFE"/>
    <w:rsid w:val="00567F89"/>
    <w:rsid w:val="005711DC"/>
    <w:rsid w:val="005735B2"/>
    <w:rsid w:val="00574FBB"/>
    <w:rsid w:val="0057735D"/>
    <w:rsid w:val="005839F6"/>
    <w:rsid w:val="00584C95"/>
    <w:rsid w:val="00584CE1"/>
    <w:rsid w:val="005867E3"/>
    <w:rsid w:val="00593A79"/>
    <w:rsid w:val="00594A7E"/>
    <w:rsid w:val="00595006"/>
    <w:rsid w:val="005A1668"/>
    <w:rsid w:val="005A219F"/>
    <w:rsid w:val="005B3733"/>
    <w:rsid w:val="005B6BD3"/>
    <w:rsid w:val="005B7B44"/>
    <w:rsid w:val="005C5802"/>
    <w:rsid w:val="005D0D9B"/>
    <w:rsid w:val="005D5F7E"/>
    <w:rsid w:val="005D7877"/>
    <w:rsid w:val="005E3DF6"/>
    <w:rsid w:val="005E744E"/>
    <w:rsid w:val="005F1290"/>
    <w:rsid w:val="00601369"/>
    <w:rsid w:val="00606E0A"/>
    <w:rsid w:val="006072FB"/>
    <w:rsid w:val="00611165"/>
    <w:rsid w:val="00621C41"/>
    <w:rsid w:val="00621CAF"/>
    <w:rsid w:val="0062443D"/>
    <w:rsid w:val="00634199"/>
    <w:rsid w:val="006566E9"/>
    <w:rsid w:val="00656F10"/>
    <w:rsid w:val="006575C0"/>
    <w:rsid w:val="00663468"/>
    <w:rsid w:val="006673A8"/>
    <w:rsid w:val="00686C03"/>
    <w:rsid w:val="00691DAA"/>
    <w:rsid w:val="006A0DEE"/>
    <w:rsid w:val="006A640E"/>
    <w:rsid w:val="006A779F"/>
    <w:rsid w:val="006B3A61"/>
    <w:rsid w:val="006B722D"/>
    <w:rsid w:val="006C282D"/>
    <w:rsid w:val="006C38E8"/>
    <w:rsid w:val="006E0777"/>
    <w:rsid w:val="006E5FA5"/>
    <w:rsid w:val="006E6B2E"/>
    <w:rsid w:val="006F1357"/>
    <w:rsid w:val="00700B68"/>
    <w:rsid w:val="007167E3"/>
    <w:rsid w:val="00720CB2"/>
    <w:rsid w:val="00726FE1"/>
    <w:rsid w:val="00740A77"/>
    <w:rsid w:val="00742473"/>
    <w:rsid w:val="00746803"/>
    <w:rsid w:val="00751A27"/>
    <w:rsid w:val="00753A0F"/>
    <w:rsid w:val="007549B4"/>
    <w:rsid w:val="00760A4C"/>
    <w:rsid w:val="00765B3F"/>
    <w:rsid w:val="007722B3"/>
    <w:rsid w:val="007726C5"/>
    <w:rsid w:val="007953B1"/>
    <w:rsid w:val="00796BAC"/>
    <w:rsid w:val="00797505"/>
    <w:rsid w:val="007A1982"/>
    <w:rsid w:val="007B4640"/>
    <w:rsid w:val="007C3AFE"/>
    <w:rsid w:val="007C7A23"/>
    <w:rsid w:val="007D1519"/>
    <w:rsid w:val="007E24C0"/>
    <w:rsid w:val="007E2AAF"/>
    <w:rsid w:val="007E35BB"/>
    <w:rsid w:val="007F61CE"/>
    <w:rsid w:val="008225C6"/>
    <w:rsid w:val="00825D36"/>
    <w:rsid w:val="008319BC"/>
    <w:rsid w:val="00832A32"/>
    <w:rsid w:val="0084013D"/>
    <w:rsid w:val="008429DA"/>
    <w:rsid w:val="008440CF"/>
    <w:rsid w:val="0084541B"/>
    <w:rsid w:val="00845A17"/>
    <w:rsid w:val="00855455"/>
    <w:rsid w:val="0085596B"/>
    <w:rsid w:val="00855B71"/>
    <w:rsid w:val="008565A3"/>
    <w:rsid w:val="008609B0"/>
    <w:rsid w:val="00862D8D"/>
    <w:rsid w:val="00864F47"/>
    <w:rsid w:val="00877F86"/>
    <w:rsid w:val="008804ED"/>
    <w:rsid w:val="00881CB0"/>
    <w:rsid w:val="00881FF2"/>
    <w:rsid w:val="0088289E"/>
    <w:rsid w:val="00897826"/>
    <w:rsid w:val="008A66A5"/>
    <w:rsid w:val="008B14DC"/>
    <w:rsid w:val="008C1543"/>
    <w:rsid w:val="008C4787"/>
    <w:rsid w:val="008C70B0"/>
    <w:rsid w:val="008D4B97"/>
    <w:rsid w:val="008D4BE5"/>
    <w:rsid w:val="008D5B3D"/>
    <w:rsid w:val="008D5F58"/>
    <w:rsid w:val="008E61EF"/>
    <w:rsid w:val="008E7F5D"/>
    <w:rsid w:val="008F2743"/>
    <w:rsid w:val="008F4D17"/>
    <w:rsid w:val="008F542F"/>
    <w:rsid w:val="00903633"/>
    <w:rsid w:val="00907ACD"/>
    <w:rsid w:val="00914759"/>
    <w:rsid w:val="00914E23"/>
    <w:rsid w:val="0092594A"/>
    <w:rsid w:val="00932CC2"/>
    <w:rsid w:val="00933EAF"/>
    <w:rsid w:val="00941745"/>
    <w:rsid w:val="009562A0"/>
    <w:rsid w:val="00964BE0"/>
    <w:rsid w:val="0096769D"/>
    <w:rsid w:val="00967F25"/>
    <w:rsid w:val="00987015"/>
    <w:rsid w:val="009923B5"/>
    <w:rsid w:val="009955B3"/>
    <w:rsid w:val="009A18EB"/>
    <w:rsid w:val="009A50D0"/>
    <w:rsid w:val="009A7D27"/>
    <w:rsid w:val="009B1F53"/>
    <w:rsid w:val="009B2179"/>
    <w:rsid w:val="009C29A3"/>
    <w:rsid w:val="009C4E65"/>
    <w:rsid w:val="009C68B0"/>
    <w:rsid w:val="009D7F47"/>
    <w:rsid w:val="009E2F46"/>
    <w:rsid w:val="009E32B1"/>
    <w:rsid w:val="009E3D62"/>
    <w:rsid w:val="009E7310"/>
    <w:rsid w:val="009E7B71"/>
    <w:rsid w:val="009F3416"/>
    <w:rsid w:val="009F666F"/>
    <w:rsid w:val="009F73B8"/>
    <w:rsid w:val="00A01151"/>
    <w:rsid w:val="00A014A0"/>
    <w:rsid w:val="00A023A9"/>
    <w:rsid w:val="00A02C66"/>
    <w:rsid w:val="00A2085B"/>
    <w:rsid w:val="00A2235C"/>
    <w:rsid w:val="00A23C82"/>
    <w:rsid w:val="00A23D44"/>
    <w:rsid w:val="00A275C9"/>
    <w:rsid w:val="00A27C3F"/>
    <w:rsid w:val="00A31302"/>
    <w:rsid w:val="00A329FD"/>
    <w:rsid w:val="00A413B2"/>
    <w:rsid w:val="00A464C6"/>
    <w:rsid w:val="00A50E58"/>
    <w:rsid w:val="00A52CF6"/>
    <w:rsid w:val="00A53594"/>
    <w:rsid w:val="00A5639E"/>
    <w:rsid w:val="00A56958"/>
    <w:rsid w:val="00A6127D"/>
    <w:rsid w:val="00A635BC"/>
    <w:rsid w:val="00A66276"/>
    <w:rsid w:val="00A7353A"/>
    <w:rsid w:val="00A74DB8"/>
    <w:rsid w:val="00A82307"/>
    <w:rsid w:val="00A84417"/>
    <w:rsid w:val="00A9229E"/>
    <w:rsid w:val="00A96B67"/>
    <w:rsid w:val="00AA4284"/>
    <w:rsid w:val="00AA4BF0"/>
    <w:rsid w:val="00AA585E"/>
    <w:rsid w:val="00AB1F65"/>
    <w:rsid w:val="00AB3305"/>
    <w:rsid w:val="00AC21CF"/>
    <w:rsid w:val="00AC2FE2"/>
    <w:rsid w:val="00AD1EBF"/>
    <w:rsid w:val="00AE2586"/>
    <w:rsid w:val="00AE2F78"/>
    <w:rsid w:val="00AE5CEB"/>
    <w:rsid w:val="00AF4B30"/>
    <w:rsid w:val="00AF4CBA"/>
    <w:rsid w:val="00B05359"/>
    <w:rsid w:val="00B24ED2"/>
    <w:rsid w:val="00B27FEA"/>
    <w:rsid w:val="00B31A9F"/>
    <w:rsid w:val="00B4278A"/>
    <w:rsid w:val="00B50DCE"/>
    <w:rsid w:val="00B60BD1"/>
    <w:rsid w:val="00B66C7E"/>
    <w:rsid w:val="00B71F0E"/>
    <w:rsid w:val="00B8151B"/>
    <w:rsid w:val="00B8678B"/>
    <w:rsid w:val="00B924D7"/>
    <w:rsid w:val="00B92A58"/>
    <w:rsid w:val="00B936EF"/>
    <w:rsid w:val="00B96091"/>
    <w:rsid w:val="00B97261"/>
    <w:rsid w:val="00BA2703"/>
    <w:rsid w:val="00BA6DD6"/>
    <w:rsid w:val="00BB0997"/>
    <w:rsid w:val="00BB5C8C"/>
    <w:rsid w:val="00BC012C"/>
    <w:rsid w:val="00BC0DB0"/>
    <w:rsid w:val="00BC3FBC"/>
    <w:rsid w:val="00BC50D9"/>
    <w:rsid w:val="00BC6202"/>
    <w:rsid w:val="00BC77B0"/>
    <w:rsid w:val="00BD323D"/>
    <w:rsid w:val="00BD33D3"/>
    <w:rsid w:val="00BD486C"/>
    <w:rsid w:val="00BD525D"/>
    <w:rsid w:val="00BD5A5D"/>
    <w:rsid w:val="00BE5EF4"/>
    <w:rsid w:val="00BF1A94"/>
    <w:rsid w:val="00BF5BC4"/>
    <w:rsid w:val="00C00A7B"/>
    <w:rsid w:val="00C07635"/>
    <w:rsid w:val="00C07FA6"/>
    <w:rsid w:val="00C30FB2"/>
    <w:rsid w:val="00C32415"/>
    <w:rsid w:val="00C36924"/>
    <w:rsid w:val="00C3730C"/>
    <w:rsid w:val="00C375E9"/>
    <w:rsid w:val="00C4002D"/>
    <w:rsid w:val="00C454E1"/>
    <w:rsid w:val="00C51A2E"/>
    <w:rsid w:val="00C52454"/>
    <w:rsid w:val="00C53926"/>
    <w:rsid w:val="00C63134"/>
    <w:rsid w:val="00C63662"/>
    <w:rsid w:val="00C6528D"/>
    <w:rsid w:val="00C65D95"/>
    <w:rsid w:val="00C668B0"/>
    <w:rsid w:val="00C700AF"/>
    <w:rsid w:val="00C72444"/>
    <w:rsid w:val="00C73981"/>
    <w:rsid w:val="00C748B2"/>
    <w:rsid w:val="00C74BF9"/>
    <w:rsid w:val="00C80E7B"/>
    <w:rsid w:val="00C82E1A"/>
    <w:rsid w:val="00C87111"/>
    <w:rsid w:val="00C87A75"/>
    <w:rsid w:val="00C95B85"/>
    <w:rsid w:val="00C96B2C"/>
    <w:rsid w:val="00C96F8A"/>
    <w:rsid w:val="00CB0A4F"/>
    <w:rsid w:val="00CC0335"/>
    <w:rsid w:val="00CC28F9"/>
    <w:rsid w:val="00CC660C"/>
    <w:rsid w:val="00CD6D90"/>
    <w:rsid w:val="00CD6FB5"/>
    <w:rsid w:val="00CD7FC0"/>
    <w:rsid w:val="00CE549C"/>
    <w:rsid w:val="00CE636D"/>
    <w:rsid w:val="00CE6776"/>
    <w:rsid w:val="00CE76F5"/>
    <w:rsid w:val="00D04484"/>
    <w:rsid w:val="00D14D03"/>
    <w:rsid w:val="00D303F6"/>
    <w:rsid w:val="00D304A6"/>
    <w:rsid w:val="00D35332"/>
    <w:rsid w:val="00D4322F"/>
    <w:rsid w:val="00D44AA6"/>
    <w:rsid w:val="00D6269F"/>
    <w:rsid w:val="00D65368"/>
    <w:rsid w:val="00D803C3"/>
    <w:rsid w:val="00D81B53"/>
    <w:rsid w:val="00D82CE3"/>
    <w:rsid w:val="00D850B2"/>
    <w:rsid w:val="00D91273"/>
    <w:rsid w:val="00DA11DE"/>
    <w:rsid w:val="00DA3A34"/>
    <w:rsid w:val="00DA4D6D"/>
    <w:rsid w:val="00DA6BCA"/>
    <w:rsid w:val="00DB1701"/>
    <w:rsid w:val="00DB3A3B"/>
    <w:rsid w:val="00DB3C46"/>
    <w:rsid w:val="00DC25FB"/>
    <w:rsid w:val="00DC5033"/>
    <w:rsid w:val="00DD2037"/>
    <w:rsid w:val="00DD4D8A"/>
    <w:rsid w:val="00DE0574"/>
    <w:rsid w:val="00DE262D"/>
    <w:rsid w:val="00DE4CBB"/>
    <w:rsid w:val="00DF598E"/>
    <w:rsid w:val="00E00E48"/>
    <w:rsid w:val="00E018F7"/>
    <w:rsid w:val="00E108EB"/>
    <w:rsid w:val="00E11733"/>
    <w:rsid w:val="00E33F41"/>
    <w:rsid w:val="00E403B0"/>
    <w:rsid w:val="00E41D86"/>
    <w:rsid w:val="00E43C49"/>
    <w:rsid w:val="00E524BD"/>
    <w:rsid w:val="00E56D63"/>
    <w:rsid w:val="00E65972"/>
    <w:rsid w:val="00E76E06"/>
    <w:rsid w:val="00E82A50"/>
    <w:rsid w:val="00E8303C"/>
    <w:rsid w:val="00E90B82"/>
    <w:rsid w:val="00E91F7A"/>
    <w:rsid w:val="00EA468A"/>
    <w:rsid w:val="00EB1AE4"/>
    <w:rsid w:val="00EB2962"/>
    <w:rsid w:val="00EC2F20"/>
    <w:rsid w:val="00ED5AA7"/>
    <w:rsid w:val="00ED5E0D"/>
    <w:rsid w:val="00ED71CC"/>
    <w:rsid w:val="00EE53D3"/>
    <w:rsid w:val="00EE5D5F"/>
    <w:rsid w:val="00EF4FFD"/>
    <w:rsid w:val="00F02305"/>
    <w:rsid w:val="00F029EE"/>
    <w:rsid w:val="00F02A62"/>
    <w:rsid w:val="00F039FD"/>
    <w:rsid w:val="00F04A26"/>
    <w:rsid w:val="00F05011"/>
    <w:rsid w:val="00F1365C"/>
    <w:rsid w:val="00F16C58"/>
    <w:rsid w:val="00F173ED"/>
    <w:rsid w:val="00F17585"/>
    <w:rsid w:val="00F22AFF"/>
    <w:rsid w:val="00F23E9C"/>
    <w:rsid w:val="00F26DFF"/>
    <w:rsid w:val="00F27E4E"/>
    <w:rsid w:val="00F34A8E"/>
    <w:rsid w:val="00F42151"/>
    <w:rsid w:val="00F50280"/>
    <w:rsid w:val="00F5419E"/>
    <w:rsid w:val="00F56010"/>
    <w:rsid w:val="00F6475D"/>
    <w:rsid w:val="00F67DB0"/>
    <w:rsid w:val="00F72547"/>
    <w:rsid w:val="00F7277A"/>
    <w:rsid w:val="00F775E9"/>
    <w:rsid w:val="00F800F5"/>
    <w:rsid w:val="00F80C77"/>
    <w:rsid w:val="00F81994"/>
    <w:rsid w:val="00F82F55"/>
    <w:rsid w:val="00FA35B7"/>
    <w:rsid w:val="00FA422B"/>
    <w:rsid w:val="00FA4C92"/>
    <w:rsid w:val="00FA74F7"/>
    <w:rsid w:val="00FB12BD"/>
    <w:rsid w:val="00FB311D"/>
    <w:rsid w:val="00FB5A52"/>
    <w:rsid w:val="00FC224E"/>
    <w:rsid w:val="00FC2E9F"/>
    <w:rsid w:val="00FC30D4"/>
    <w:rsid w:val="00FC3FBB"/>
    <w:rsid w:val="00FC6681"/>
    <w:rsid w:val="00FE18A4"/>
    <w:rsid w:val="00FE7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3CDD5EE4"/>
  <w15:chartTrackingRefBased/>
  <w15:docId w15:val="{0DF260B3-B57D-444C-8BA5-A0D89514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rsid w:val="00D35332"/>
    <w:pPr>
      <w:keepNext/>
      <w:spacing w:after="0" w:line="240" w:lineRule="auto"/>
      <w:jc w:val="center"/>
      <w:outlineLvl w:val="0"/>
    </w:pPr>
    <w:rPr>
      <w:rFonts w:ascii="Times New Roman" w:eastAsia="Times New Roman" w:hAnsi="Times New Roman"/>
      <w:sz w:val="7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35332"/>
    <w:rPr>
      <w:rFonts w:ascii="Times New Roman" w:eastAsia="Times New Roman" w:hAnsi="Times New Roman"/>
      <w:sz w:val="72"/>
      <w:szCs w:val="24"/>
    </w:rPr>
  </w:style>
  <w:style w:type="paragraph" w:styleId="Footer">
    <w:name w:val="footer"/>
    <w:basedOn w:val="Normal"/>
    <w:link w:val="FooterChar"/>
    <w:uiPriority w:val="99"/>
    <w:unhideWhenUsed/>
    <w:rsid w:val="00D35332"/>
    <w:pPr>
      <w:tabs>
        <w:tab w:val="center" w:pos="4680"/>
        <w:tab w:val="right" w:pos="9360"/>
      </w:tabs>
    </w:pPr>
  </w:style>
  <w:style w:type="character" w:customStyle="1" w:styleId="FooterChar">
    <w:name w:val="Footer Char"/>
    <w:link w:val="Footer"/>
    <w:uiPriority w:val="99"/>
    <w:rsid w:val="00D35332"/>
    <w:rPr>
      <w:sz w:val="22"/>
      <w:szCs w:val="22"/>
    </w:rPr>
  </w:style>
  <w:style w:type="paragraph" w:styleId="NoSpacing">
    <w:name w:val="No Spacing"/>
    <w:uiPriority w:val="1"/>
    <w:qFormat/>
    <w:rsid w:val="00D35332"/>
    <w:rPr>
      <w:sz w:val="22"/>
      <w:szCs w:val="22"/>
    </w:rPr>
  </w:style>
  <w:style w:type="character" w:styleId="Hyperlink">
    <w:name w:val="Hyperlink"/>
    <w:basedOn w:val="DefaultParagraphFont"/>
    <w:uiPriority w:val="99"/>
    <w:unhideWhenUsed/>
    <w:rsid w:val="003129A0"/>
    <w:rPr>
      <w:color w:val="0563C1"/>
      <w:u w:val="single"/>
    </w:rPr>
  </w:style>
  <w:style w:type="paragraph" w:styleId="NormalWeb">
    <w:name w:val="Normal (Web)"/>
    <w:basedOn w:val="Normal"/>
    <w:uiPriority w:val="99"/>
    <w:unhideWhenUsed/>
    <w:rsid w:val="003129A0"/>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914E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23"/>
    <w:rPr>
      <w:sz w:val="22"/>
      <w:szCs w:val="22"/>
    </w:rPr>
  </w:style>
  <w:style w:type="table" w:styleId="TableGrid">
    <w:name w:val="Table Grid"/>
    <w:basedOn w:val="TableNormal"/>
    <w:uiPriority w:val="59"/>
    <w:rsid w:val="006A0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1F53"/>
    <w:pPr>
      <w:spacing w:after="160" w:line="259" w:lineRule="auto"/>
      <w:ind w:left="720"/>
      <w:contextualSpacing/>
    </w:pPr>
    <w:rPr>
      <w:rFonts w:asciiTheme="minorHAnsi" w:eastAsiaTheme="minorHAnsi" w:hAnsiTheme="minorHAnsi" w:cstheme="minorBidi"/>
    </w:rPr>
  </w:style>
  <w:style w:type="paragraph" w:customStyle="1" w:styleId="Default">
    <w:name w:val="Default"/>
    <w:rsid w:val="00B924D7"/>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518449">
      <w:bodyDiv w:val="1"/>
      <w:marLeft w:val="0"/>
      <w:marRight w:val="0"/>
      <w:marTop w:val="0"/>
      <w:marBottom w:val="0"/>
      <w:divBdr>
        <w:top w:val="none" w:sz="0" w:space="0" w:color="auto"/>
        <w:left w:val="none" w:sz="0" w:space="0" w:color="auto"/>
        <w:bottom w:val="none" w:sz="0" w:space="0" w:color="auto"/>
        <w:right w:val="none" w:sz="0" w:space="0" w:color="auto"/>
      </w:divBdr>
    </w:div>
    <w:div w:id="146481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64B979-59DB-4C8F-B03F-08E0AFE6F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8</TotalTime>
  <Pages>2</Pages>
  <Words>741</Words>
  <Characters>422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Sedgwick County</Company>
  <LinksUpToDate>false</LinksUpToDate>
  <CharactersWithSpaces>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ford, Akeam</dc:creator>
  <cp:keywords/>
  <cp:lastModifiedBy>Harper, Sarah</cp:lastModifiedBy>
  <cp:revision>3</cp:revision>
  <cp:lastPrinted>2022-06-17T21:09:00Z</cp:lastPrinted>
  <dcterms:created xsi:type="dcterms:W3CDTF">2023-07-12T16:35:00Z</dcterms:created>
  <dcterms:modified xsi:type="dcterms:W3CDTF">2023-07-13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e546a991b3afdd36dd942d0514212e31c690e5809788f9c66352316ace92d</vt:lpwstr>
  </property>
</Properties>
</file>